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DDA0D" w14:textId="77777777" w:rsidR="00CA4D86" w:rsidRDefault="00F06D33">
      <w:pPr>
        <w:pStyle w:val="a4"/>
      </w:pPr>
      <w:r>
        <w:t>Лабораторная работа 7</w:t>
      </w:r>
    </w:p>
    <w:p w14:paraId="1A72FAF8" w14:textId="77777777" w:rsidR="00CA4D86" w:rsidRDefault="00F06D33">
      <w:pPr>
        <w:pStyle w:val="Author"/>
      </w:pPr>
      <w:r>
        <w:t>Щепелева Марина Евгеньевна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9232785"/>
        <w:docPartObj>
          <w:docPartGallery w:val="Table of Contents"/>
          <w:docPartUnique/>
        </w:docPartObj>
      </w:sdtPr>
      <w:sdtEndPr/>
      <w:sdtContent>
        <w:p w14:paraId="4812B231" w14:textId="77777777" w:rsidR="00CA4D86" w:rsidRDefault="00F06D33">
          <w:pPr>
            <w:pStyle w:val="ae"/>
          </w:pPr>
          <w:r>
            <w:t>Содержание</w:t>
          </w:r>
        </w:p>
        <w:p w14:paraId="104AE130" w14:textId="11855390" w:rsidR="00595D8D" w:rsidRDefault="00F06D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214573" w:history="1">
            <w:r w:rsidR="00595D8D" w:rsidRPr="00CE1965">
              <w:rPr>
                <w:rStyle w:val="ad"/>
                <w:noProof/>
              </w:rPr>
              <w:t>Цель работы</w:t>
            </w:r>
            <w:r w:rsidR="00595D8D">
              <w:rPr>
                <w:noProof/>
                <w:webHidden/>
              </w:rPr>
              <w:tab/>
            </w:r>
            <w:r w:rsidR="00595D8D">
              <w:rPr>
                <w:noProof/>
                <w:webHidden/>
              </w:rPr>
              <w:fldChar w:fldCharType="begin"/>
            </w:r>
            <w:r w:rsidR="00595D8D">
              <w:rPr>
                <w:noProof/>
                <w:webHidden/>
              </w:rPr>
              <w:instrText xml:space="preserve"> PAGEREF _Toc99214573 \h </w:instrText>
            </w:r>
            <w:r w:rsidR="00595D8D">
              <w:rPr>
                <w:noProof/>
                <w:webHidden/>
              </w:rPr>
            </w:r>
            <w:r w:rsidR="00595D8D"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1</w:t>
            </w:r>
            <w:r w:rsidR="00595D8D">
              <w:rPr>
                <w:noProof/>
                <w:webHidden/>
              </w:rPr>
              <w:fldChar w:fldCharType="end"/>
            </w:r>
          </w:hyperlink>
        </w:p>
        <w:p w14:paraId="23ADAAAF" w14:textId="555137F0" w:rsidR="00595D8D" w:rsidRDefault="00595D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4574" w:history="1">
            <w:r w:rsidRPr="00CE196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9B08C" w14:textId="35BBFF64" w:rsidR="00595D8D" w:rsidRDefault="00595D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4575" w:history="1">
            <w:r w:rsidRPr="00CE1965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6D4CF" w14:textId="4EB627A0" w:rsidR="00595D8D" w:rsidRDefault="00595D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4576" w:history="1">
            <w:r w:rsidRPr="00CE196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EDCE6" w14:textId="5174873A" w:rsidR="00595D8D" w:rsidRDefault="00595D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4577" w:history="1">
            <w:r w:rsidRPr="00CE196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D12E9" w14:textId="5AFB0E0E" w:rsidR="00595D8D" w:rsidRDefault="00595D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4578" w:history="1">
            <w:r w:rsidRPr="00CE196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F093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B46B0" w14:textId="77777777" w:rsidR="00CA4D86" w:rsidRDefault="00F06D33">
          <w:r>
            <w:fldChar w:fldCharType="end"/>
          </w:r>
        </w:p>
      </w:sdtContent>
    </w:sdt>
    <w:p w14:paraId="1263CA2C" w14:textId="77777777" w:rsidR="00CA4D86" w:rsidRDefault="00F06D33">
      <w:pPr>
        <w:pStyle w:val="FirstParagraph"/>
      </w:pPr>
      <w:r>
        <w:t>РОССИЙСКИЙ УНИВЕРСИТЕТ ДРУЖБЫ НАРОДОВ</w:t>
      </w:r>
    </w:p>
    <w:p w14:paraId="194FB3C2" w14:textId="77777777" w:rsidR="00CA4D86" w:rsidRDefault="00F06D33">
      <w:pPr>
        <w:pStyle w:val="a0"/>
      </w:pPr>
      <w:r>
        <w:t>Факультет физико-математических и естественных наук</w:t>
      </w:r>
      <w:r>
        <w:br/>
      </w:r>
    </w:p>
    <w:p w14:paraId="21AFCEAE" w14:textId="77777777" w:rsidR="00CA4D86" w:rsidRDefault="00F06D33">
      <w:pPr>
        <w:pStyle w:val="a0"/>
      </w:pPr>
      <w:r>
        <w:t>Кафедра прикладной информатики и теории вероятностей</w:t>
      </w:r>
    </w:p>
    <w:p w14:paraId="70989B56" w14:textId="77777777" w:rsidR="00CA4D86" w:rsidRDefault="00F06D33">
      <w:pPr>
        <w:pStyle w:val="a0"/>
      </w:pPr>
      <w:r>
        <w:t xml:space="preserve">ОТЧЕТ ПО ЛАБОРАТОРНОЙ РАБОТЕ №7 </w:t>
      </w:r>
    </w:p>
    <w:p w14:paraId="298C1FF0" w14:textId="77777777" w:rsidR="00CA4D86" w:rsidRDefault="00F06D33">
      <w:pPr>
        <w:pStyle w:val="a0"/>
      </w:pPr>
      <w:r>
        <w:t>дисциплина: Математическое моделирование</w:t>
      </w:r>
    </w:p>
    <w:p w14:paraId="7FB21107" w14:textId="77777777" w:rsidR="00CA4D86" w:rsidRDefault="00F06D33">
      <w:pPr>
        <w:pStyle w:val="a0"/>
      </w:pPr>
      <w:r>
        <w:t>Преподователь: Кулябов Дмитрий Сергеевич</w:t>
      </w:r>
    </w:p>
    <w:p w14:paraId="6D442763" w14:textId="77777777" w:rsidR="00CA4D86" w:rsidRDefault="00F06D33">
      <w:pPr>
        <w:pStyle w:val="a0"/>
      </w:pPr>
      <w:r>
        <w:t>Студент: Щепелева Марина Евгеньевна</w:t>
      </w:r>
    </w:p>
    <w:p w14:paraId="6AA7E5E4" w14:textId="77777777" w:rsidR="00CA4D86" w:rsidRDefault="00F06D33">
      <w:pPr>
        <w:pStyle w:val="a0"/>
      </w:pPr>
      <w:r>
        <w:t xml:space="preserve">Группа: НФИбд-03-19  </w:t>
      </w:r>
    </w:p>
    <w:p w14:paraId="462B4F71" w14:textId="77777777" w:rsidR="00CA4D86" w:rsidRDefault="00F06D33">
      <w:pPr>
        <w:pStyle w:val="a0"/>
      </w:pPr>
      <w:r>
        <w:t>МОСКВА</w:t>
      </w:r>
    </w:p>
    <w:p w14:paraId="0693864F" w14:textId="52E26E50" w:rsidR="00CA4D86" w:rsidRDefault="00595D8D">
      <w:pPr>
        <w:pStyle w:val="a0"/>
      </w:pPr>
      <w:r>
        <w:t>20</w:t>
      </w:r>
      <w:r w:rsidR="00F06D33">
        <w:t>22 г.</w:t>
      </w:r>
    </w:p>
    <w:p w14:paraId="64943986" w14:textId="77777777" w:rsidR="00CA4D86" w:rsidRDefault="00F06D33">
      <w:pPr>
        <w:pStyle w:val="1"/>
      </w:pPr>
      <w:bookmarkStart w:id="0" w:name="цель-работы"/>
      <w:bookmarkStart w:id="1" w:name="_Toc99214573"/>
      <w:r>
        <w:t>Цель работы</w:t>
      </w:r>
      <w:bookmarkEnd w:id="1"/>
    </w:p>
    <w:p w14:paraId="256FA5B2" w14:textId="77777777" w:rsidR="00CA4D86" w:rsidRDefault="00F06D33">
      <w:pPr>
        <w:pStyle w:val="FirstParagraph"/>
      </w:pPr>
      <w:r>
        <w:t>Пос</w:t>
      </w:r>
      <w:r>
        <w:t>троение модели эффективности рекламы.</w:t>
      </w:r>
    </w:p>
    <w:p w14:paraId="4734533D" w14:textId="77777777" w:rsidR="00CA4D86" w:rsidRDefault="00F06D33">
      <w:pPr>
        <w:pStyle w:val="1"/>
      </w:pPr>
      <w:bookmarkStart w:id="2" w:name="теоретическое-введение"/>
      <w:bookmarkStart w:id="3" w:name="_Toc99214574"/>
      <w:bookmarkEnd w:id="0"/>
      <w:r>
        <w:t>Теоретическое введение</w:t>
      </w:r>
      <w:bookmarkEnd w:id="3"/>
    </w:p>
    <w:p w14:paraId="3D6A2021" w14:textId="77777777" w:rsidR="00CA4D86" w:rsidRDefault="00F06D33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</w:t>
      </w:r>
      <w:r>
        <w:t>страняться среди потенциальных покупателей путем общения друг с другом.</w:t>
      </w:r>
    </w:p>
    <w:p w14:paraId="2B5F6B14" w14:textId="77777777" w:rsidR="00CA4D86" w:rsidRDefault="00F06D33">
      <w:pPr>
        <w:pStyle w:val="a0"/>
      </w:pPr>
      <w:r>
        <w:t>Математическая модель распространения рекламы описывается уравнением:</w:t>
      </w:r>
    </w:p>
    <w:p w14:paraId="069BB6FC" w14:textId="77777777" w:rsidR="00CA4D86" w:rsidRDefault="00F06D33">
      <w:pPr>
        <w:pStyle w:val="CaptionedFigure"/>
      </w:pPr>
      <w:r>
        <w:rPr>
          <w:noProof/>
        </w:rPr>
        <w:lastRenderedPageBreak/>
        <w:drawing>
          <wp:inline distT="0" distB="0" distL="0" distR="0" wp14:anchorId="4B8D89FA" wp14:editId="0FF30F25">
            <wp:extent cx="2935300" cy="476410"/>
            <wp:effectExtent l="0" t="0" r="0" b="0"/>
            <wp:docPr id="1" name="Picture" descr="photo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7976C" w14:textId="77777777" w:rsidR="00CA4D86" w:rsidRDefault="00F06D33">
      <w:pPr>
        <w:pStyle w:val="ImageCaption"/>
      </w:pPr>
      <w:r>
        <w:t>photo1. Математическая модель распространения рекламы</w:t>
      </w:r>
    </w:p>
    <w:p w14:paraId="6A08D4B6" w14:textId="77777777" w:rsidR="00CA4D86" w:rsidRDefault="00F06D33">
      <w:pPr>
        <w:pStyle w:val="a0"/>
      </w:pPr>
      <w:r>
        <w:t>где dn/dt - скорость изменения со временем числа потребите</w:t>
      </w:r>
      <w:r>
        <w:t>лей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й кампании</w:t>
      </w:r>
      <w:r>
        <w:t xml:space="preserve">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</w:t>
      </w:r>
      <w:r>
        <w:t>екламу описывается величиной а2(t)n(t)(N-n(t)).</w:t>
      </w:r>
    </w:p>
    <w:p w14:paraId="6FD53915" w14:textId="77777777" w:rsidR="00CA4D86" w:rsidRDefault="00F06D33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61FBDB34" w14:textId="77777777" w:rsidR="00CA4D86" w:rsidRDefault="00F06D33">
      <w:pPr>
        <w:pStyle w:val="1"/>
      </w:pPr>
      <w:bookmarkStart w:id="4" w:name="условия-задачи"/>
      <w:bookmarkStart w:id="5" w:name="_Toc99214575"/>
      <w:bookmarkEnd w:id="2"/>
      <w:r>
        <w:t>Условия задачи</w:t>
      </w:r>
      <w:bookmarkEnd w:id="5"/>
    </w:p>
    <w:p w14:paraId="16154E68" w14:textId="77777777" w:rsidR="00CA4D86" w:rsidRDefault="00F06D33">
      <w:pPr>
        <w:pStyle w:val="FirstParagraph"/>
      </w:pPr>
      <w:r>
        <w:rPr>
          <w:i/>
          <w:iCs/>
        </w:rPr>
        <w:t>Вариант 39</w:t>
      </w:r>
    </w:p>
    <w:p w14:paraId="4A6DB091" w14:textId="77777777" w:rsidR="00CA4D86" w:rsidRDefault="00F06D33">
      <w:pPr>
        <w:pStyle w:val="a0"/>
      </w:pPr>
      <w:r>
        <w:t xml:space="preserve">Постройте график распространения рекламы, математическая модель </w:t>
      </w:r>
      <w:r>
        <w:t>которой описывается следующим уравнением:</w:t>
      </w:r>
    </w:p>
    <w:p w14:paraId="6D1B7AC6" w14:textId="77777777" w:rsidR="00CA4D86" w:rsidRDefault="00F06D33">
      <w:pPr>
        <w:pStyle w:val="CaptionedFigure"/>
      </w:pPr>
      <w:r>
        <w:rPr>
          <w:noProof/>
        </w:rPr>
        <w:drawing>
          <wp:inline distT="0" distB="0" distL="0" distR="0" wp14:anchorId="7A98B151" wp14:editId="4ED75714">
            <wp:extent cx="4233902" cy="1636699"/>
            <wp:effectExtent l="0" t="0" r="0" b="0"/>
            <wp:docPr id="2" name="Picture" descr="photo3. Уравнения для модели варианта-39" title="Уравнения для модели варианта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1DE70" w14:textId="77777777" w:rsidR="00CA4D86" w:rsidRDefault="00F06D33">
      <w:pPr>
        <w:pStyle w:val="ImageCaption"/>
      </w:pPr>
      <w:r>
        <w:t>photo3. Уравнения для модели варианта-39</w:t>
      </w:r>
    </w:p>
    <w:p w14:paraId="43FF46BA" w14:textId="77777777" w:rsidR="00CA4D86" w:rsidRDefault="00F06D33">
      <w:pPr>
        <w:pStyle w:val="a0"/>
      </w:pPr>
      <w:r>
        <w:t>При этом объем аудитории N = 901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334937D2" w14:textId="77777777" w:rsidR="00CA4D86" w:rsidRDefault="00F06D33">
      <w:pPr>
        <w:pStyle w:val="1"/>
      </w:pPr>
      <w:bookmarkStart w:id="6" w:name="выполнение-лабораторной-работы"/>
      <w:bookmarkStart w:id="7" w:name="_Toc99214576"/>
      <w:bookmarkEnd w:id="4"/>
      <w:r>
        <w:t>Выполнение лабораторной работы</w:t>
      </w:r>
      <w:bookmarkEnd w:id="7"/>
    </w:p>
    <w:p w14:paraId="1AEF3C7F" w14:textId="77777777" w:rsidR="00CA4D86" w:rsidRDefault="00F06D33">
      <w:pPr>
        <w:pStyle w:val="FirstParagraph"/>
      </w:pPr>
      <w:r>
        <w:rPr>
          <w:b/>
          <w:bCs/>
          <w:i/>
          <w:iCs/>
        </w:rPr>
        <w:t>Построение модели эффективности</w:t>
      </w:r>
      <w:r>
        <w:rPr>
          <w:b/>
          <w:bCs/>
          <w:i/>
          <w:iCs/>
        </w:rPr>
        <w:t xml:space="preserve"> рекламы</w:t>
      </w:r>
    </w:p>
    <w:p w14:paraId="66F0995E" w14:textId="77777777" w:rsidR="00CA4D86" w:rsidRDefault="00F06D33">
      <w:pPr>
        <w:pStyle w:val="a0"/>
      </w:pPr>
      <w:r>
        <w:t>Уравнения для модели варианта-39:</w:t>
      </w:r>
    </w:p>
    <w:p w14:paraId="3738A50F" w14:textId="77777777" w:rsidR="00CA4D86" w:rsidRDefault="00F06D33">
      <w:pPr>
        <w:pStyle w:val="CaptionedFigure"/>
      </w:pPr>
      <w:r>
        <w:rPr>
          <w:noProof/>
        </w:rPr>
        <w:lastRenderedPageBreak/>
        <w:drawing>
          <wp:inline distT="0" distB="0" distL="0" distR="0" wp14:anchorId="36346E69" wp14:editId="147C8B50">
            <wp:extent cx="4233902" cy="1636699"/>
            <wp:effectExtent l="0" t="0" r="0" b="0"/>
            <wp:docPr id="3" name="Picture" descr="photo3. Уравнения для модели варианта-39" title="Уравнения для модели варианта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0F83C" w14:textId="77777777" w:rsidR="00CA4D86" w:rsidRDefault="00F06D33">
      <w:pPr>
        <w:pStyle w:val="ImageCaption"/>
      </w:pPr>
      <w:r>
        <w:t>photo3. Уравнения для модели варианта-39</w:t>
      </w:r>
    </w:p>
    <w:p w14:paraId="72DFC9B8" w14:textId="77777777" w:rsidR="00CA4D86" w:rsidRDefault="00F06D33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0E4A9354" w14:textId="77777777" w:rsidR="00CA4D86" w:rsidRDefault="00F06D33">
      <w:pPr>
        <w:pStyle w:val="CaptionedFigure"/>
      </w:pPr>
      <w:r>
        <w:rPr>
          <w:noProof/>
        </w:rPr>
        <w:drawing>
          <wp:inline distT="0" distB="0" distL="0" distR="0" wp14:anchorId="08F93563" wp14:editId="5B81C8B7">
            <wp:extent cx="5334000" cy="1225123"/>
            <wp:effectExtent l="0" t="0" r="0" b="0"/>
            <wp:docPr id="4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2BE2D" w14:textId="77777777" w:rsidR="00CA4D86" w:rsidRDefault="00F06D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2A46BB30" w14:textId="77777777" w:rsidR="00CA4D86" w:rsidRDefault="00F06D33">
      <w:pPr>
        <w:pStyle w:val="a0"/>
      </w:pPr>
      <w:r>
        <w:t>и получила график:</w:t>
      </w:r>
    </w:p>
    <w:p w14:paraId="7687D70F" w14:textId="77777777" w:rsidR="00CA4D86" w:rsidRDefault="00F06D33">
      <w:pPr>
        <w:pStyle w:val="CaptionedFigure"/>
      </w:pPr>
      <w:r>
        <w:rPr>
          <w:noProof/>
        </w:rPr>
        <w:drawing>
          <wp:inline distT="0" distB="0" distL="0" distR="0" wp14:anchorId="1CFE05B3" wp14:editId="582D691C">
            <wp:extent cx="5334000" cy="1778978"/>
            <wp:effectExtent l="0" t="0" r="0" b="0"/>
            <wp:docPr id="5" name="Picture" descr="photo6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2443F" w14:textId="77777777" w:rsidR="00CA4D86" w:rsidRDefault="00F06D33">
      <w:pPr>
        <w:pStyle w:val="ImageCaption"/>
      </w:pPr>
      <w:r>
        <w:t>photo6. График модели распространения рекламы для первого уравнения</w:t>
      </w:r>
    </w:p>
    <w:p w14:paraId="73111101" w14:textId="77777777" w:rsidR="00CA4D86" w:rsidRDefault="00F06D33">
      <w:pPr>
        <w:pStyle w:val="a0"/>
      </w:pPr>
      <w:r>
        <w:t>Чтобы построить график распространения информации о товаре с учетом платной рекламы и с уче</w:t>
      </w:r>
      <w:r>
        <w:t>том сарафанного радио для второго уравнения, я написал следующий код:</w:t>
      </w:r>
    </w:p>
    <w:p w14:paraId="70C657AF" w14:textId="77777777" w:rsidR="00CA4D86" w:rsidRDefault="00F06D33">
      <w:pPr>
        <w:pStyle w:val="CaptionedFigure"/>
      </w:pPr>
      <w:r>
        <w:rPr>
          <w:noProof/>
        </w:rPr>
        <w:lastRenderedPageBreak/>
        <w:drawing>
          <wp:inline distT="0" distB="0" distL="0" distR="0" wp14:anchorId="61264324" wp14:editId="13EAB278">
            <wp:extent cx="5334000" cy="1302123"/>
            <wp:effectExtent l="0" t="0" r="0" b="0"/>
            <wp:docPr id="6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ECC63" w14:textId="77777777" w:rsidR="00CA4D86" w:rsidRDefault="00F06D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2C93B687" w14:textId="77777777" w:rsidR="00CA4D86" w:rsidRDefault="00F06D33">
      <w:pPr>
        <w:pStyle w:val="a0"/>
      </w:pPr>
      <w:r>
        <w:t>и получила график:</w:t>
      </w:r>
    </w:p>
    <w:p w14:paraId="39CE143D" w14:textId="77777777" w:rsidR="00CA4D86" w:rsidRDefault="00F06D33">
      <w:pPr>
        <w:pStyle w:val="CaptionedFigure"/>
      </w:pPr>
      <w:r>
        <w:rPr>
          <w:noProof/>
        </w:rPr>
        <w:drawing>
          <wp:inline distT="0" distB="0" distL="0" distR="0" wp14:anchorId="2DCD58C5" wp14:editId="39D359BB">
            <wp:extent cx="5334000" cy="1808536"/>
            <wp:effectExtent l="0" t="0" r="0" b="0"/>
            <wp:docPr id="7" name="Picture" descr="photo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B2EAB" w14:textId="77777777" w:rsidR="00CA4D86" w:rsidRDefault="00F06D33">
      <w:pPr>
        <w:pStyle w:val="ImageCaption"/>
      </w:pPr>
      <w:r>
        <w:t>photo6. График модели распространения рекламы для второго уравнения</w:t>
      </w:r>
    </w:p>
    <w:p w14:paraId="266A2D0A" w14:textId="77777777" w:rsidR="00CA4D86" w:rsidRDefault="00F06D33">
      <w:pPr>
        <w:pStyle w:val="a0"/>
      </w:pPr>
      <w:r>
        <w:t>Чтобы построить гра</w:t>
      </w:r>
      <w:r>
        <w:t>фи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524EA715" w14:textId="77777777" w:rsidR="00CA4D86" w:rsidRDefault="00F06D33">
      <w:pPr>
        <w:pStyle w:val="CaptionedFigure"/>
      </w:pPr>
      <w:r>
        <w:rPr>
          <w:noProof/>
        </w:rPr>
        <w:drawing>
          <wp:inline distT="0" distB="0" distL="0" distR="0" wp14:anchorId="7C261E71" wp14:editId="5D6AC824">
            <wp:extent cx="5334000" cy="1298778"/>
            <wp:effectExtent l="0" t="0" r="0" b="0"/>
            <wp:docPr id="8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CB14A" w14:textId="77777777" w:rsidR="00CA4D86" w:rsidRDefault="00F06D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1ADA2380" w14:textId="77777777" w:rsidR="00CA4D86" w:rsidRDefault="00F06D33">
      <w:pPr>
        <w:pStyle w:val="a0"/>
      </w:pPr>
      <w:r>
        <w:t>и получила график:</w:t>
      </w:r>
    </w:p>
    <w:p w14:paraId="3D90A125" w14:textId="77777777" w:rsidR="00CA4D86" w:rsidRDefault="00F06D33">
      <w:pPr>
        <w:pStyle w:val="CaptionedFigure"/>
      </w:pPr>
      <w:r>
        <w:rPr>
          <w:noProof/>
        </w:rPr>
        <w:lastRenderedPageBreak/>
        <w:drawing>
          <wp:inline distT="0" distB="0" distL="0" distR="0" wp14:anchorId="648CE6EA" wp14:editId="0C83970C">
            <wp:extent cx="5334000" cy="1969976"/>
            <wp:effectExtent l="0" t="0" r="0" b="0"/>
            <wp:docPr id="9" name="Picture" descr="photo6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2D265" w14:textId="77777777" w:rsidR="00CA4D86" w:rsidRDefault="00F06D33">
      <w:pPr>
        <w:pStyle w:val="ImageCaption"/>
      </w:pPr>
      <w:r>
        <w:t>photo6. График</w:t>
      </w:r>
      <w:r>
        <w:t xml:space="preserve"> модели распространения рекламы для третьего уравнения</w:t>
      </w:r>
    </w:p>
    <w:p w14:paraId="65CE513E" w14:textId="77777777" w:rsidR="00CA4D86" w:rsidRDefault="00F06D33">
      <w:pPr>
        <w:pStyle w:val="1"/>
      </w:pPr>
      <w:bookmarkStart w:id="8" w:name="выводы"/>
      <w:bookmarkStart w:id="9" w:name="_Toc99214577"/>
      <w:bookmarkEnd w:id="6"/>
      <w:r>
        <w:t>Выводы</w:t>
      </w:r>
      <w:bookmarkEnd w:id="9"/>
    </w:p>
    <w:p w14:paraId="370FAEBC" w14:textId="77777777" w:rsidR="00CA4D86" w:rsidRDefault="00F06D33">
      <w:pPr>
        <w:pStyle w:val="FirstParagraph"/>
      </w:pPr>
      <w:r>
        <w:t>После завершения данной лабораторной работы - я научилась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6FAF3BC2" w14:textId="77777777" w:rsidR="00CA4D86" w:rsidRDefault="00F06D33">
      <w:pPr>
        <w:pStyle w:val="1"/>
      </w:pPr>
      <w:bookmarkStart w:id="10" w:name="список-литературы"/>
      <w:bookmarkStart w:id="11" w:name="_Toc99214578"/>
      <w:bookmarkEnd w:id="8"/>
      <w:r>
        <w:t>Сп</w:t>
      </w:r>
      <w:r>
        <w:t>исок литературы</w:t>
      </w:r>
      <w:bookmarkEnd w:id="11"/>
    </w:p>
    <w:p w14:paraId="30947D09" w14:textId="77777777" w:rsidR="00CA4D86" w:rsidRDefault="00F06D33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</w:r>
      <w:r>
        <w:t>https://esystem.rudn.ru/pluginfile.php/1343893/mod_resource/content/2/Лабораторная%39работа%39№%396.pdf</w:t>
      </w:r>
      <w:bookmarkEnd w:id="10"/>
    </w:p>
    <w:sectPr w:rsidR="00CA4D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A30F2" w14:textId="77777777" w:rsidR="00F06D33" w:rsidRDefault="00F06D33">
      <w:pPr>
        <w:spacing w:after="0"/>
      </w:pPr>
      <w:r>
        <w:separator/>
      </w:r>
    </w:p>
  </w:endnote>
  <w:endnote w:type="continuationSeparator" w:id="0">
    <w:p w14:paraId="6DE02227" w14:textId="77777777" w:rsidR="00F06D33" w:rsidRDefault="00F06D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9C9B8" w14:textId="77777777" w:rsidR="00F06D33" w:rsidRDefault="00F06D33">
      <w:r>
        <w:separator/>
      </w:r>
    </w:p>
  </w:footnote>
  <w:footnote w:type="continuationSeparator" w:id="0">
    <w:p w14:paraId="0907E44B" w14:textId="77777777" w:rsidR="00F06D33" w:rsidRDefault="00F06D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DD01F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9F2BF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5D8D"/>
    <w:rsid w:val="00784D58"/>
    <w:rsid w:val="007F0939"/>
    <w:rsid w:val="008D6863"/>
    <w:rsid w:val="00B86B75"/>
    <w:rsid w:val="00BC48D5"/>
    <w:rsid w:val="00C36279"/>
    <w:rsid w:val="00CA4D86"/>
    <w:rsid w:val="00E315A3"/>
    <w:rsid w:val="00F06D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39894"/>
  <w15:docId w15:val="{26499180-FBB4-4137-84C7-2EB7D02DB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95D8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5</Words>
  <Characters>3394</Characters>
  <Application>Microsoft Office Word</Application>
  <DocSecurity>0</DocSecurity>
  <Lines>28</Lines>
  <Paragraphs>7</Paragraphs>
  <ScaleCrop>false</ScaleCrop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Щепелева Марина Евгеньевна, НФИбд-03-19</dc:creator>
  <cp:keywords/>
  <cp:lastModifiedBy>Серенко Данил Сергеевич</cp:lastModifiedBy>
  <cp:revision>4</cp:revision>
  <cp:lastPrinted>2022-03-26T16:16:00Z</cp:lastPrinted>
  <dcterms:created xsi:type="dcterms:W3CDTF">2022-03-26T16:15:00Z</dcterms:created>
  <dcterms:modified xsi:type="dcterms:W3CDTF">2022-03-26T16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39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